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v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ภาคเช้า</w:t>
      </w:r>
      <w:r>
        <w:t xml:space="preserve"> </w:t>
      </w:r>
      <w:r>
        <w:t xml:space="preserve">20</w:t>
      </w:r>
      <w:r>
        <w:t xml:space="preserve"> </w:t>
      </w:r>
      <w:r>
        <w:t xml:space="preserve">ส.ค.</w:t>
      </w:r>
      <w:r>
        <w:t xml:space="preserve"> </w:t>
      </w:r>
      <w:r>
        <w:t xml:space="preserve">67</w:t>
      </w:r>
      <w:r>
        <w:t xml:space="preserve"> </w:t>
      </w:r>
      <w:r>
        <w:t xml:space="preserve">(feature-revoicepadding-15)-2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5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4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             สวัสดีครับสวัสดีครับพบกับรายการห้องข่าวรัฐสภาแชนแนล เช้าครับ ผู้ชมติดตามอยู่กับคุณณัฏฐภัทรพลจุติการพาณิชย์ ผมวัฒนะคล้ายแก้วอาจารย์ล่ามภาษามือประจำรายการของเราอาจารย์คมกฤษณะ จบข่าวต่างประเทศอีกสักครู่หนึ่งพบกับคุณกิตติเสรีประยูรนะครับ เช้าวันนี้เราพบกันอังคารที่ 20 สิงหาคมพุทธศักราช 2560 ครับวันนี้มีการประชุมวุฒิสภานะผู้ชมฮะเข้าเร็วนิดนึงนะคะ 8:45 น โดยประมาณนะครับเดี๋ยวเราอยู่กับผู้ชมประมาณครึ่งชั่วโมงนิดๆ ข่าวสารของเรานี่ต้องบอกว่าครบถ้วนมากๆเลยนะอ้วนโทรมาไม่ว่าจะเป็นในส่วนของรัฐสภาเองนะฮะรวม ถึง ที่ประชุมวุฒิสภาเมื่อวานนี้มีอะไรเกิดขึ้นบ้างจะได้มาติดตามกันครับ ส่วนประเด็นที่เกี่ยวข้องกับการบ้านการเมืองครับตอนนี้หลายๆคนก็สอบถามเกี่ยวกับเรื่องของการฟอร์มครมใหม่หน้าตาจะเป็นอย่างไร มีกระแสข่าวจากพรรคการเมืองต่างๆมากมายเลยทีเดียวชายพรรคเพื่อไทยเขาบอกว่าเดี๋ยวคุยกันเมื่อวานนี้ ของคุณแพทองธารชินวัตรได้ครับก็ไปเรียนมอต้นก็ไปตามหาเหมือนกันครับ หลังจากนี้ไปการประชุมครมของเพื่อไทยจะเป็นอย่างไร  พรรคร่วมรัฐบาล นะครูใต้ยังเป็นเหมือนเดิมไหม จะมีใครปรับเข้าปรับออกตามกับเรานะเนื้อหาข่าวต่างๆเยอะจริงๆรัฐสภาในการหาก็ยังคงต้องรอติดตามกันต่อไปนะคะแต่เมื่อมีนายก มนตรีคนที่ 31 แล้วตลาดหุ้นเมื่อวานนี้ปิดตัวไปก็โดดขึ้นมานะประมาณบวก 20.30 8.5 ก็ถือว่าเป็นข่าวดีทางเศรษฐกิจและการน้ำมันก็เหมือนกัน เมื่อเช้านี้ลง 40 สตางค์นะเบนซินและแก๊สโซฮอลนะครับก็เป็นข่าวดีเล็กๆแล้วกัน จะไปกับพี่น้องประชาชนเดือนสิงหาคมนี้แหละ ว่ากันว่าน้ำมันปรับตัวลง 3-4 ครั้งแล้วครับ  เป็นกำลังใจให้กับพี่น้องประชาชนโดยเฉพาะการใช้ชีวิต เงินในกระเป๋าของท่านอ่ะ ก็บริหารจัดการเงินในกระเป๋าของท่าน ให้มีประสิทธิภาพด้วยนะครับช่วงเช้านี้ห้องข่าวรัฐสภาจะเช้า เราไปเริ่มกันที่ภารกิจของว่าที่ผู้นำฝ่ายค้านในสภาผู้แทนราษฎรเมื่อวานมาท่อง 10 นะมาช่วง 10 ของเรา ออกรายการมองรัฐสภาและมีการพูดคุยกับคุณสมานงามโขนงแน่นอนครับ ในส่วนของว่าที่ผู้นำฝ่ายค้านในสภาผู้แทนราษฎรมีการพูดถึงเรื่องของการแก้ไขรัฐธรรมนูญ  นอกจากนี้ได้มีการพูดถึงเรื่องของการแก้ไขรัฐธรรมนูญที่เกี่ยวข้องกับวางองค์กรอิสระของศาลรัฐธรรมนูญ การแก้ไขให้เป็นไปตามหลักสากลด้วยนะครับ หน้าจอกูเห็นอยู่ในขณะนี้นะคะ คุณณัฐพงษ์เรืองปัญญาวุฒิสสบัญชีรายชื่อในฐานะหัวหน้าพรรคประชาชน ได้ให้สัมภาษณ์ผ่านรายการมองรัฐสภา เกี่ยวกับบทบาทผู้นำฝ่ายค้านคนใหม่ รูปเข็มทิศทางการขับเคลื่อนการทำงานของภาคประชาชน บอกว่าช่วงเวลาที่ผ่านมา ถือเป็นช่วงรอยต่อ อุบัติเหตุทางการเมืองที่ทำให้ซักตำแหน่งของผู้นำฝ่ายค้านในสภาผู้แทนราษฎร และตำแหน่งนายกรัฐมนตรีต้องพ้นสภาพไป จากคำตัดสินของศาลรัฐธรรมนูญและเป็นผลให้อำนาจ 2 ฝั่งทั้งฝ่ายค้านและฝ่ายบริหารยังไม่สามารถทำงานได้อย่างเต็มที่ด้วยนะคะ หลังจาก ไม่มีการพูดถึงจดหลักที่สำคัญ บอกว่าจะทำอย่างไรให้การเมืองไทยมีเสถียรภาพ ในการปรับตำแหน่ง เรื่องของศาลรัฐธรรมนูญรวมถึงองค์กรอิสระให้มีความเหมาะสมด้วย แล้วเมื่อใดที่รัฐบาลได้คณะรัฐมนตรีใหม่จะมีการแถลงนโยบายต่อรัฐสภา จะเห็นบทบาทการทำหน้าที่ของฝ่ายค้านอย่างเต็มที่อย่างแน่นอนด้วย  นอกจากนี้ด้วยครับนโยบายต่างๆ ที่ทางฝ่ายค้านไม่เห็นด้วยและรัฐมนตรีคนใดมีคุณสมบัติที่ไม่เหมาะสมก็จะมีการอภิปรายอย่างเข้มข้นต่อ ไปเช่นกัน ทักมานะครับสสณัฐพงษ์เรืองปัญญาวุฒิอย่างระบุว่า  ก่อนจะถึงการเลือกตั้งใหญ่ในปี 2570 ในส่วนของภาคประชาชน จะให้ความสำคัญกับการเลือกตั้งท้องถิ่นก่อนเวทีแรกที่จะส่งผู้สมัครลงแข่งในนามของ ประชาชนนั่นก็คือ นายกองค์การบริหารส่วนจังหวัดหรือว่าอบจของจังหวัดราชบุรี มีการเลือกตั้งอีกไม่กี่วันดีนะนั่นก็คือ 1 กันยายนนี้แหละครับ พร้อมกับน้ำตาหัวใจสำคัญหลักสำคัญของการเลือกตั้งท้องถิ่น นั่นก็คือการรณรงค์อย่างเข้มแข็งให้ประชาชนกลับไปใช้สิทธิ์เลือกตั้งที่บ้านของตนเอง เนื่องจากว่าสถิติที่ผ่านมาพบว่า ออกไปใช้สิทธิ์เลือกตั้งท้องถิ่นมีจำนวนน้อยนะครับ  มึงต้องแสดงการพูดถึงการส่งเสริมการมีส่วนร่วมของกระบวนการประชาธิปไตย ว่าจะทำอย่างไร ไอ้กันมึงท้องถิ่นนั้นเข้มแข็งให้ประชาชน ได้ตัวแทนมาทำหน้าที่ได้อย่างจริงจังต่อไปได้  วัดมาได้มีการพูดถึงอุปสรรคต่างๆหลังจากนี้ของภาคประชาชนที่ยังมีคดีที่ทาง สวนส 44 คนของอดีตพรรคก้าวไกล จริยธรรม ในการไปลงชื่อแก้ไขมาตรา 112 ว่าจะเป็นข้อกังวลของพรรคหรือไม่  ณัฐพงษ์เรืองปัญญาวุฒิระบุแบบนี้ค่ะ  คดีนี้ปปชตรวจสอบเป็นรายบุคคลและยังมีความเชื่อมั่นว่า porch จะไม่ชี้มูลครบทั้งหมดด้วยแต่จะมากจะน้อยแค่ไหนยังประเมินไม่ได้ เนื่องจากว่ากระบวนการต่างๆการไต่สวนยังไม่เห็นว่าปปชมีหลักฐานอะไรในมือที่เข้าข้อหาต่างๆ องค์ประกอบ ตามคำวินิจฉัยของศาลรัฐธรรมนูญนั่นก็คือนอกจากการเข้าชื่อเสนอกฎหมาย ในการแก้ไขมาตรา 112 แล้ว เรื่องต่างๆที่บอกว่าไปชุมนุมประท้วงหรือไม่มีการขึ้นเวทีปราศรัยมีการประกันตัว รัตติกาลไปแปะสติ๊กเกอร์หรือเปล่า ขณะนี้แค่เงื่อนไขเรื่องต่างๆเหล่านี้ การเข้าชื่อเสนอกฎหมายมาตรา 112 เนี่ยฮะ ยอมรับว่าเรื่องนี้ถือว่าเป็นปัจจัยภายนอก ไม่สามารถควบคุมได้  แต่ว่าการทำหน้าที่หลังจากนี้ไปต้องทำอย่างรอบคอบรัดกุมและเตรียมความพร้อมให้มากที่สุด ต่อไปด้วย  พัดมาสอนณัฐพงษ์ยังได้กล่าวถึงการแก้ไขรัฐธรรมนูญ ถือว่าเป็นเรื่องใหญ่นะครับ เป็นเรื่องที่เป็นจุดหลักที่ทุกพรรคการเมืองเห็นตรงกัน มีการผลักดันให้เกิดการแก้ไขในช่วงวันละ 2 ปีกว่าที่เหลือจากนี้ ของสภาชุดนี้  ไม่ว่าจะเป็นการแก้ไขรัฐธรรมนูญทั้งฉบับ รวมถึงรายมาตราหรือว่าการแก้ไขพระราชบัญญัติประกอบรัฐธรรมนูญว่าด้วยพรรคการเมือง พูดถึงโทษของการยุบพรรค เป็นไปตามหลักสากล  หรือกรณีของจริยธรรมของนักการเมืองที่อยู่ในพรบประกอบเหมือนกัน ของปชบอกว่าสิ่งต่างๆเหล่านี้ยังต้องหาข้อสรุปร่วมกัน ในการแก้ไขให้ได้ต่อไป  ปิดท้ายนโยบายเรื่องการแก้ไขมาตรา 112 ยังจะคงเดินหน้าต่อไปหรือไม่ สสณัฐพงษ์เรืองปัญญาวุฒิระบุว่า  จะต้องมีการพูดคุยกันในเรื่องของรายละเอียดอีกครั้งหนึ่ง เนื่องจากตอนนี้หลักการก็ชัดเจนนะครับ คือคนยอมรับร่วมกันว่ามีกฎหมายกฎหมายก็มีปัญหา แต่จะแก้อย่างไรให้มีความถูกต้องและเป็นไปได้ สอดคล้องกับคำวินิจฉัยของศาลรัฐธรรมนูญรวมไปถึงไม่ให้เกิดความขัดแย้ง ในสังคมไทยต่อเนื่องต่อไปด้วยเช่นกันครับ ไปดูอีกเรื่องนึงหาผู้ชมหาตำแหน่งที่ยังว่างอยู่ในสภาตอนนี้ก็คือเรื่องของรองประธานสภาผู้แทนราษฎรคนที่ 1 ก็คือก่อนหน้านี้ ก็คือปฏิพัทธ์สันติภาดาใช่ป่ะถูกตัดสิทธิ์ไปเกี่ยวกับเรื่องของกรรมการบริหารพรรคก้าวไกล เรื่องนี้ไ*****กูจบมะ ก็มีเสียงออกมาจากสนามของคุณชูศักดิ์ศิรินิลนะครับรองหัวหน้าพรรคเพื่อไทยนะครับก็ยอมรับนะครับว่าการเลือกตำแหน่งรองประธานสภาผู้แทนราษฎรคนที่ 1 รอไปพร้อมๆกับการตั้งคณะรัฐมนตรีชุดใหม่นะถึงแม้ว่ามันจะเป็น ฝ่ายการฝ่ายนิติบัญญัติกับฝ่ายบริหารมันเชื่อมโยงกับพรรคการเมืองเหมือนกันนั่นเองนะครับ พี่เองครับมีการเปิดเผยกับทางของคุณชูศักดิ์ศิรินิลครับรองหัวหน้าพรรคเพื่อไทยกล่าวถึงการแต่ง ตั้งรองประธานสภาผู้แทนราษฎรคนที่ 1 นะครับว่าสุดท้ายก็ต้องยอมรับว่าขณะ มีสถานการณ์ที่เกี่ยวข้องกับคณะรัฐมนตรีชุดใหม่แล้วว่าตำแหน่งดังกล่าวนี้น่าจะเป็นของฝ่ายนิติ บัญญัติแต่ท้ายที่สุด ก็ต้องคิดถึงภาพรวมพรรคการเมือง ที่มีสัดส่วนแล้วก็โควตาจากนักการเมืองดังนั้น 2 เรื่องนี้ต้องคิดใหม่ทำไปให้จบ กระบวนการเดียวกันนั่นเองนะครับอาจจะมีการสลับเก้าอี้ประธานสภาผู้แทนราษฎรหรือไม่นานนะครับ คุณชูศักดิ์บอกว่าก็ยังไม่ทราบเลยครับเพราะว่ามีคณะทำงานไปคิดว่า 1 โควต้า คณะรัฐมนตรีจะเป็นอย่างไรรวมถึงตำแหน่งทั้งหลายในฝ่ายนิติบัญญัติซึ่งตามหลักการหากจะเลือก 2 รอบก็ควรทำไปพร้อมกันเลยทีเดียวนะฮะ แม้ว่าการจัดตั้งคณะรัฐมนตรีอาจใช้เวลานาน ก็ทำไปพร้อมๆกันก็ไม่เป็นไรนั่นเองนะครับ จะบอกว่ามีการพูดถึงกรณีที่พรรคภูมิใจไทยหน่อยครับ มีมติเสนอชื่อคุณภราดรปริศนานันทกุลเป็นรองประธานสภาผู้แทนราษฎรคนที่ 1 ก็เป็นเรื่องที่รับทราบกันแล้วนะครับว่าพรรคภูมิใจไทยก็  เป็นพรรคร่วมรัฐบาลนะครับ บ่ต้องเอามาพิจารณาจัดทำไปพร้อมกันเช่นเดียวกันนั้นเองอีกรุ่นนึงนะฮะ มีการพูดถึงเกี่ยวกับเรื่องของกรณีคุณทักษิณชินวัตร   ขาวเข้ารับ พระบรมราชโองการแต่งตั้งนายกรัฐมนตรีคนที่ 31 โดยมีการอ้างอิงการโพสต์ข้อความผ่าน Facebook ของศาสตราจารย์คงทอง จันทรสุขอดีตที่ปรึกษาของคุณเศรษฐาทวีสินอดีตนายกรัฐมนตรี ที่ระบุว่าขณะนี้ พ้นโทษแล้วสามารถใส่ได้ ไม่ผิดกฎหมายอะไรนั่นเองนะครับไม่รับก็เป็นการเปิดเผยล่าสุดของอาจารย์ชูศักดิ์ศิรินิลถือว่าเป็นผู้ใหญ่ ของพรรคเพื่อไทยนะครับและทุกครั้งในการมีการฟ้องพรบหรือปรับครมเพื่อการศึกษา คลังชายเดี๋ยวดูว่าครั้งนี้อาจารย์ชูศักดิ์จะมีตำแหน่งไหมจับโดยเฉพาะในส่วนของรัฐมนตรีประจำสำนักนายกรัฐมนตรี ก็บอกว่าไม่เชื่อใจกูสักด้วยเช่นกันหลายคนจับตามองตอนนี้นะคะผู้ชมนะว่าคณะรัฐมนตรีของคุณเอง ออกมาเป็นอย่างไรจะมีรัฐมนตรีท่านเก่าอยู่กี่ตำแหน่งจะมีใครหลุดออกไปบ้าง วันนี้ต้องรอตรวจสอบ เพราะว่า คณะรัฐมนตรีชุดนี้ เขาบอกว่าต้องตรวจสอบประวัติอย่างเข้มข้นเลยทีเดียวแน่นอนแล้วก็ไม่ต้องพูดถึงเรื่องของการตรวจสอบก็ต้องมาที่ ฝ่ายค้าน  ที่ทำงานในสภาวะกันอย่างเข้มข้นนะคะโดยเฉพาะชื่อนี้นางสาวศิริกัญญาตันสกุลของพรรคประชาชนด้วยนะครับ บอกว่าให้กำลังใจไปยังในส่วนของนายกรัฐมนตรีคนที่ 31  นางสาวแพทองธารชินวัตร ล่าสุดได้มีการติดตามเหมือนกันจากการให้สัมภาษณ์การแสดงความรู้สึกต่างๆหลังจากที่ได้รับพระราชโองการโปรดเกล้าโปรดกระหม่อมเป็นนายกมนตรีนะคะ ให้กำลังใจไปในส่วนของคุณแพรทองธารชินวัตร จับอยากจะให้มาตอบกระทู้ถามในสภาด้วยเมื่อมีการแถลงนโยบายไปแล้วนะ ทั้งหมดทั้งมวลเนี่ย การตรวจสอบของพรรคร่วมฝ่ายค้านเลยครับ  การเปิดเผยล่าสุดของนางสาวศิริกัญญาตันสกุลสสบัญชีรายชื่อ ได้กล่าวถึงการจัดทำนโยบายของทางรัฐบาลนางสาวแพทองธารชินวัตร  นายกรัฐมนตรี  บอกว่าฝ่ายค้านรอการแถลงนโยบายเพื่อจะนำนโยบายดังกล่าวมาศึกษาต่อไปนะครับ หรือว่าเป็นครั้งที่สองของรัฐบาลชุดนี้ ที่จะมีการแถลงนโยบาย  แล้วจะมีการติดตามทวงสัญญาต่างๆตามที่ได้มีการหาเสียงไว้ พร้อมทั้งมีการตรวจการบ้าน 1 ปีของรัฐบาลที่ผ่านมา เสนอทางออกเพื่อให้เกิดการดำเนินการที่เหมาะสมกับสถานการณ์ในปัจจุบัน sabuyjaishop มีการหาเสียงไว้อย่าง Digital wallet มีกระแสข่าวว่าจะมีการเปลี่ยนแปลงไป ซึ่งอาจมีการเปลี่ยนแปลงอาจจะเกิดการเงินระบบดิจิตอลเป็นเงินสดนะครับ เพื่อความสะดวกและความละเอียดรอบคอบมากยิ่งขึ้นและให้เป็นไปตามกฎหมายวินัยการเงินการคลังต่อไป รูปแบบจะเป็นอย่างไรต้องรอการแถลงนโยบายถ้าเปลี่ยนเป็นเงินสดจริงเนี่ยฮะ ก็อาจจะทำให้ตรงกับความต้องการกับพฤติกรรมของผู้ใช้และประชาชน จะทำให้ลดเสียงวิพากษ์วิจารณ์ต่างๆเสียงบ่นจากประชาชนลงไปได้มากเลยทีเดียว ก็ต้องรอดูเรื่องของเงินที่มาตรงๆว่า  จะสามารถแจกได้เท่าไหร่ รหัสต้องแจกเป็นเงินสดจริงๆเนี่ย  เกี่ยวพันกับหลายเรื่องที่ทางรัฐบาลเอง ยังไม่ได้แสดงความชัดเจน แล้วจะเข้าใจได้ว่า เนื่องจากตอนนี้ยังไม่มีครม ยังไม่มีการแถลงนโยบายยังไม่ได้เข้าสู่การพิจารณาของคณะรัฐมนตรีต้องรอให้โอกาสและเวลาที่เหมาะสมกับทางรัฐบาล ได้เตรียมตัวต่อไปนะครับ  วัดนางสาวศิริกัญญาตันสกุลได้กล่าวเพิ่มเติม การเปลี่ยนโฉมหน้ารัฐบาลครั้งนี้ไม่ได้ส่งผลต่อการทำงานของฝ่ายค้านแต่อย่างใด  จะมีการตรวจสอบอย่างเข้มข้นเหมือนเดิม อภิปรายไม่ไว้วางใจ ยอมรับว่านายกดนตรีนั้นเพิ่งมาใหม่ๆสดๆร้อนๆเลยทีเดียวยังจะไม่มีเรื่องใดอธิบาย การอภิปรายไม่ไว้วางใจได้  แต่ตัวของกทมที่ไหนครับ  อยู่ในรัฐบาลชุดที่ผ่านมายังคงสามารถอภิปรายได้อย่างเต็มที่ ก็เราเก็บรวบรวมข้อมูลต่างๆ จะยื่นอภิปรายไม่ไว้วางใจต่อไป ก็เป็นไปตามมาตรา 151  ส่วนกระแสข่าวที่ว่าพรรคประชาธิปัตย์ตอนนี้เป็นพรรคร่วมฝ่ายค้าน จะดำเนินการอย่างไรในการเข้าร่วมรัฐบาล นางสาวศิริกัญญาตันสกุลกล่าวว่า อาจไม่เป็นแบบนั้นก็ได้นะ ยังคาดหวังว่าพรรคร่วมฝ่ายค้านยังคงเหนียวแน่น รหัสจะเกิดอะไรขึ้นต้องดูทิศทางไปข้างหน้ากันต่อไป เห็นว่าจะขาด 1 Plus แต่ก็ยังคงเหลือพรรคการเมืองอื่นๆ มั่นใจของฝ่ายค้านยังสามารถทำงานได้อย่างเข้มแข็ง จะมีพรรคการเมืองฝ่ายค้านพรรคการเมืองก็ตาม  มาได้มีการพูดถึงการเปลี่ยนในส่วนของนายกรัฐมนตรี จะทำให้รัฐมนตรีว่าการกระทรวงการคลังเปลี่ยนโฉมหน้าไปด้วยหรือไม่ ตามกระแสข่าวที่ว่าคุณจุลพันธ์อมรวิวัฒน์ รัฐมนตรีช่วยว่าการกระทรวงการคลัง จะไปนั่งเป็นรัฐมนตรีว่าการเองนั้น  นางสาวศิริกันยากล่าวว่าคงจะมีการปรับเปลี่ยนรัฐมนตรีตามนโยบาย ที่ทางรัฐบาลจะต้องดำเนินการ และมีความเหมาะสมกับภาระงานมากยิ่งขึ้น ขึ้นอยู่กับนโยบายต่างๆที่จะมีการแถลงต่อรัฐสภา ในส่วนของกระทรวงการคลังนั้นเป็นหลักในการขับเคลื่อนนโยบายมาตรการต่างๆหรือไม่ หรือจะใช้รัฐมนตรีกระทรวงอื่นในการขับเคลื่อนแทน ท้ายนางสาวศิริกันยายอมรับว่าการเปลี่ยนตัวบุคคล อาจจะส่งผลต่อการดำเนินการโครงการ Digital wallet ให้หน่อยครับ แต่ไม่ถึงขั้นกับการมีการสะดุดไปหากมีการเปลี่ยนตัวเนื่องจากว่ามีการดำเนินการระยะหนึ่งแล้ว การเปลี่ยนตัวทีมงานต่างๆอาจทำให้เกิดความล่าช้าไปบ้าง แต่ก็จะไม่กระทบกับภาพรวม หากมีการเปลี่ยนแปลงใดก็เป็นส่วนของคณะบริหารหรือครมมากกว่า ที่จะทำให้โครงการ Digital wallet สะดุดลง หรือว่าจะมีการเปลี่ยนแปลง  ทั้งนี้นางสาว 4 กันยายน ได้ฝากถึงนางสาวแพทองธารชินวัตรนายกรัฐมนตรีคนที่ 31  บอกว่านายกใหม่เนี่ยเข้ามารับตำแหน่งในช่วงเวลาที่ยากลำบาก ทั้งในทางเศรษฐกิจ การเมืองสังคม เป็นภาระหน้าที่หนักหน่วงต้องเดินหน้าทำงาน รวมถึงคณะรัฐมนตรีพัฒนาไปสู่ความก้าวหน้า  ร้านขอเป็นกำลังใจ แล้วจะทำหน้าที่ตามบทบาทของตนเองให้ดีที่สุดนะครับ ให้ความร่วมมือในการทำกฎหมายการแก้ไขรัฐธรรมนูญ การตรวจสอบถ่วงดุล ย้ำว่าจะทำหน้าที่อย่างเต็มที่  คาดหวังว่านายกมนตรีคนใหม่จะให้เกียรติต่อสภาผู้แทนราษฎรและสภาพไวๆนะ ปากหมายถึงว่ามาตอบกระทู้ถามสดของฝ่ายค้านด้วย โดยไม่อยากตัดสินนางสาวแพรทองธาร จากการแสดงวิสัยทัศน์นายกมนตรีหลังจากนี้ยังมีหลายๆโอกาส ที่จะแสดงวิสัยทัศน์ หลังจากเข้าถวายสัตย์ปฏิญาณตน หรือการแถลงนโยบายต่อรัฐสภาแล้วขอให้ดูยาวต่อไปไม่อยากตัดสินเพียงแค่สปีดเดียว หลังจากที่รับพระราชโองการโปรดเกล้าโปรดกระหม่อมเหรอครับ  ไปดูบรรยากาศการประชุมวุฒิสภาเมื่อวานนี้ให้ผู้ชม 5 ปิดไปช่วงเย็นๆนะครับผู้ชมฮะ เรื่องนี้น้าก็มีเรื่องของกสทช กูจบหาที่ประชุมวุฒิสภาก็มีการพิจารณารับทราบเกี่ยวกับเรื่องของรายงานผลการปฏิบัติ งานกสทชแล้วก็รายงานการติดตามตรวจสอบ ประเมินผลจำนวน 2 ฉบับนางเอกนะจะพาผู้ชมไปดูบรรยากาศแล้วก็รายละเอียดของการประชุมวุฒิสภา เมื่อวานที่ผ่านมากันครับ ที่ประชุมวุฒิสภาครับผู้ชมครับมีการพิจารณารายงานผลการปฏิบัติงานกสทช ประจำปี 2566 และรายงานการติดตามตรวจสอบและประเมินผลการปฏิบัติงานกสทช สำนักงานกสทชและเลขาธิการกสทชประจำปี 2560 6 ศาสตราจารย์คลินิกบุญใบชัยพฤกษ์ ประธานคณะกรรมการกิจการกระจายเสียงกิจการโทรทัศน์และกิจการโทรคมนาคมแห่งชาติ หรือว่าคสชก็มีการกล่าวในครับว่า  คสชมีจุดมุ่งหมายที่จะรับฟังความคิดเห็นจากทุกภาคส่วนเพื่อนำไป สู่การพัฒนากิจการกระจายเสียงกิจการโทรทัศน์และกิจการโทรคมนาคมอย่างเต็มประสิทธิภาพ ลดปัญหาความเหลื่อมล้ำทางพื้นฐานทางดิจิทัลตลอดจนส่งเสริมการขยายโครงสร้างพื้นฐานโทรคมนาคม ให้ครอบคลุมทุกพื้นที่เพื่อยกระดับความสามารถในการแข่งขันของประเทศและ เศรษฐกิจประเทศอเมริกา ได้ของคุณต่ายรัตน์วิริยะศิริกุลครับรองเลขาธิการกสทชรักษาการแทนเลขาธิการกสทชกล่าวนะครับ  ว่าผลการปฏิบัติงานที่ผ่านมาของกสทชประจำปี 2566 นั้น มีการร่วมกับกระทรวงดิจิทัลเพื่อเศรษฐกิจและสังคมและกรมป้องกันและบรรเทาสาธารณภัยครับ พัฒนาระบบเซลล์บอทแชท สำหรับแจ้งเตือนภัยพิบัติแก่ประชาชนด้วยซึ่งก็เป็นบริการทางสังคมที่ภาครัฐ จะต้องมีการให้การสนับสนุนเพื่อให้ประชาชนมีข้อมูลในการช่วยชีวิตในช่วงฉุกเฉิน เพื่อลดการบาดเจ็บและความเสียหายต่อชีวิตและทรัพย์สิน นอกจากนี้ครับกสทช. ได้ให้ความสำคัญในการคุ้มครองผู้บริโภคในกิจการกระจายเสียง กิจการโทรทัศน์และกิจการโทรคมนาคมผ่านการกำหนดมาตรการป้องกันและแก้ไขปัญหา ร่วมกับหน่วยงานที่เกี่ยวข้องทุกภาคส่วนเพื่อป้องกันและแก้ไขปัญหาอาชญากรรมทางเทคโนโลยีอย่างเข้มงวด ระดับเดียวกันครับมีสมาชิกวุฒิสภาลุกขึ้นอภิปราย ในประเด็นดังกล่าวอย่างกว้างขวางเลยทีเดียวนะครับ อธิพลตำรวจโทบุญจันทร์นวลสายสมาชิกวุฒิสภาก็มีการกล่าวนะครับ ว่าต้องการให้ทางกสทช เร่งการแก้ไขปัญหาแก๊งคอลเซ็นเตอร์ที่หลอกลวงประชาชน และสร้างความรู้ความเข้าใจในการป้องกันแก๊งคอลเซ็นเตอร์อย่างจริงจัง เพื่อประโยชน์ของประชาชนและประเทศต่อไปด้วยนั่นเองนะครับ หลังจากนั้นก็มีในส่วนของสมาชิกสภานะครับนางอังคณานีละไพจิตร ได้กล่าวข้อเสนอให้ทางกสทชไปจัดทำมาตรการ ควบคุมคุณภาพหรือเซ็นเซอร์เนื้อหาไม่เหมาะสมต่างๆ  ให้มีความเข้มงวดมากยิ่งขึ้นด้วยก็จะเป็นการลดความเสี่ยงในเรื่องของสิทธิเสรีภาพของประชาชน เป็นการเพิ่มประสิทธิภาพการคุ้มครองผู้บริโภคที่อาจจะรับความเสียหาย จากระบบการสื่อสารอย่างเต็มประสิทธิภาพต่อไปนะครับ  อย่างไรก็ตามภายหลังการอภิปรายซักถามของสว มีคุณสุรศักดิ์ตันตะโยธิน รองเลขาธิการของกสทชสายงานกิจการโทรคมนาคม ลุกขึ้นชี้แจงต่อที่ประชุมของวุฒิสภา การแก้ไขปัญหา Call Center หลอกลวงประชาชน บอกว่าตนเองนี่แหละครับรับแนวคิดในการแก้ไขปัญหาแก๊งคอลเซ็นเตอร์จากสภไปพิจารณาไป ศึกษา ไปหาแนวทางในการแก้ไขปัญหาต่อไป  แต่ถึงอย่างไรก็ตามนะครับตลอดระยะเวลาที่ผ่านมา ได้ทำงานร่วมกับกระทรวง de ไปศึกษาแนวทางการแก้ไขปัญหาดังกล่าวผ่านการบังคับใช้กฎหมาย พระราชบัญญัติกำหนดป้องกัน การปราบปรามอาชญากรรมทางเทคโนโลยีพุทธศักราช 2560 6 ได้มีการจัดทำมาตรการเชิงรุก การสร้างความเข้าใจให้กับประชาชน ผ่านเครือข่ายของประชาชนเอง ไม่สามารถรู้เท่าทันกลุ่มวิชาชีพ แก๊งคอลเซ็นเตอร์ มีการกำชับกับเจ้าหน้าที่ที่เกี่ยวข้องในการจับกุมการป้องกันปราบปรามแก๊งคอลเซ็นเตอร์ อย่างเข้มงวดต่อไปด้วยเช่นกัน พัดมานางสาวมณีรัตน์กำจรกิจการ ผู้ช่วยเลขาธิการกสทชสายงานกิจการกระจายเสียงและโทรทัศน์  ได้กล่าวชี้แจงเพิ่มเติมถึงกรณีการจัดสรรคลื่นความถี่ให้กับกิจการของทางรัฐสภา บอกว่าปัจจุบันรัฐสภา มีการสื่อสารข้อมูลผ่านทางทุกช่องทางอย่างครอบคลุมในทุกระดับพื้นที่ ไม่ว่าจะเป็นโทรทัศน์ในระบบดิจิตอล  สามารถรับชมได้ทั่วประเทศในขณะนี้ ในส่วนของวิทยุกระจายเสียงปัจจุบัน วิทยุกระจายเสียงรัฐสภา มีทั้งหมด 16 สถานี nam 1 สถานีและ fm15 สถานี กระจายตัวอยู่ทั่วประเทศไทยทั้งภาคกลางภาคเหนือภาคอีสานภาคใต้  อย่างไรก็ตามนะครับ  ทางรัฐสภาได้มีการร้องขอให้มีการจัดสรรคลื่นความถี่ เพิ่มขึ้นอีก 7 คลื่นความถี่ เพื่อให้เกิดความครอบคลุมมากยิ่งขึ้น  เส้นทางตเองนะฮะได้เล็งเห็นความสำคัญให้เกิดความเข้มแข็งในการสื่อสารข้อมูลของรัฐสภา ไปสู่ประชาชน ได้มีการแจ้งกับทางรัฐสภาและว่า อีก 7 คลื่นความถี่หากสามารถคลี่คลายปัญหาต่างๆได้ ในภาพรวมแล้ว  ตจะกลับมาพิจารณาเพิ่มเติมอีกครั้งหนึ่ง ลองเสนอให้ทางรัฐสภา ใช้ช่องทางการสื่อสารเพิ่มเติมในการบูรณาการร่วมกัน หน่วยงานภาครัฐอื่นๆด้วยกัน ที่มีความถี่มากอยู่แล้ว  ยกตัวอย่างกรมประชาสัมพันธ์ ที่มีวัตถุประสงค์ในการดำเนินการคล้ายคลึงกัน สามารถนำข่าวสารต่างๆไปเผยแพร่ผ่านประชาชนผ่านวิทยุกรมประชาสัมพันธ์ได้ ให้ประชาชนรับทราบข้อมูลข่าวสารต่างๆ ได้อย่างครอบคลุมต่อไปด้วยนะครับ อย่างไรก็ดีครับคุณส่งครับทางกสทชครับยังมีจอดอีก 1 ร้านอาหารที่จะต้องมีการแก้ไขปัญหาก็คือสถานีวิทยุภาคประชาชนนางเอกนะครับ ที่ใช้งานอยู่ในปัจจุบันซึ่งมีผู้ต้องการใช้กว่า 3000 สถานีด้วยการณเดชนะคะ และยังคงเป็นประเด็นปัญหาที่ทางด้านของทางกสทช ก็จะต้องมีการเร่งแก้ไขปัญหาดังกล่าวเนื่องจากมีความจำเป็นที่จะต้องแก้ไขปัญหาการ รบกวนคลื่นความถี่ที่เกิดขึ้นทั้งในประเทศและประเทศเพื่อนบ้านทั้งหมดครับ จึงจำเป็นที่จะต้องทำให้สถานีลดลงกว่า 300 สถานีใดที่ผ่านมาทางกสทชพยายามที่จะหาแนวทางในการแก้ไข ปัญหาดังกล่าวแล้วนะครับเพื่อให้เกิดพื้นที่ช่องทางในการเผยแพร่ข้อมูลข่าวสาร ให้กับประชาชน ด้วยการนำวิทยุดิจิตอลเข้ามาเพิ่มเติมด้วยรวมถึงจะมีการเพิ่มช่องทางเรื่องของคนอื่น ในการคลี่คลายปัญหาต่างๆอย่างเต็มประสิทธิภาพนั่นเองนะครับ ไปดูภารกิจเมื่อวานนี้ของรองประธานสภาผู้แทนราษฎรคนที่ 2 คุณพิเชษฐ์เชื้อเมืองพานนะครับได้ให้การรับรอง เป็นการเชื่อมความสัมพันธไมตรีของกลุ่มมิตรภาพสมาชิกรัฐสภาจากอินโดนีเซียและคณะ เดินทางมาเยือนประเทศไทย และสมาชิกรัฐสภาไทยของเราด้วยนะครับ จงเห็นที่หน้าจออยู่ได้ขนาดนี้นะคุณพิเชษฐ์เชื้อเมืองพาน รองประธานสภาผู้แทนราษฎรคนที่ 2 ได้ให้การรับรองในส่วนของคุณจิมมี่ ประธานกลุ่มมิตรภาพสมาชิกรัฐสภาอินโดนีเซีย- ไทย เพื่อกระชับความสัมพันธ์ระหว่างรัฐสภาไทย รัฐสภาอินโดนีเซีย โดยมีนางสาวพิชชาเชื้อเมืองพานผู้ช่วยเลขานุการรองประธานสภาผู้แทนราษฎรคนที่ 2 บาร์บี้นางสาวสตรีจิตใจพิบูลย์สุข  รองเลขาธิการสภาผู้แทนราษฎรนายกรกชคงทอง ผู้บังคับบัญชากลุ่มงานพิธีการทูต นายสราวุธช้างแก้ว  วิชาการกลุ่มงานข้อมูลข่าวสารระหว่างประเทศร่วมให้การรับรองในโอกาสนี้ ณห้องรับรองพิเศษ 205 ชั้น 2 โซนกลาง ที่อาคารรัฐสภา  รองประธานสภาผู้แทนราษฎรคนที่ 2 ได้กล่าวต้อนรับด้วยความยินดี  และกล่าวถึงอาคารรัฐสภาแห่งนี้ เพิ่งจะมีการก่อสร้างแล้วเสร็จแล้วครับ  ดูทางรัฐสภาประกอบด้วยสมาชิกสภาผู้แทนราษฎร 500 คน สมาชิกวุฒิสภา 200 คนในนี้นะมีสภาผู้แทนราษฎรจะมีการประชุมกัน วันพุธและวันพฤหัสบดี สำหรับรัฐสภาไทยและอินโดนีเซีย  มีความสัมพันธ์ที่ดีมีความใกล้ชิดกันมาโดยตลอด  มีการแลกเปลี่ยนการเรียนกันอย่างสม่ำเสมอ ล่าสุดเมื่อเดือนมิถุนายน 2561 ที่ผ่านมา นายรังสิมันต์โรมสสไทย ในฐานะประธานกลุ่มมิตรภาพสมาชิกรัฐสภาไทยอินโดนีเซีย  ได้เดินทางไปเยือนสาธารณรัฐอินโดนีเซีย กระชับความสัมพันธ์ระดับสมาชิกรัฐสภาระหว่างกัน นอกจากนี้รองประธานสภาผู้แทนราษฎรคนที่ 2 แสดงความชื่นชมที่โดนีเซียสามารถพัฒนาประเทศเติบโตอย่างรวดเร็วไม่ว่าจะเป็นด้านเศรษฐกิจ ด้านสังคมด้านการเมืองอีกทั้งยังเป็นประเทศที่มีทรัพยากรธรรมชาติที่อุดมสมบูรณ์ พร้อมทั้งแจ้งให้ทราบว่านายวันมูหะมัดนอร์มะทาประธานรัฐสภาและประธานสภาผู้แทนราษฎร ได้ฝากความระลึกถึงมายังคณะผู้แทนรัฐสภาอินโดนีเซียในวันนี้ด้วย  และสภาผู้แทนราษฎร ของไทยเอง ยินดีให้การสนับสนุนการดำเนินงานด้านต่างๆของสภาอินโดนีเซียในทุกโอกาส เป็นการกระชับความสัมพันธ์ระหว่างรัฐสภาของทั้งสองประเทศให้แน่นแฟ้นมากยิ่งขึ้น อากาศที่อำนวย  รองประธานสภาผู้แทนราษฎรคนที่ 2 จะเดินทางไปเยือนอินโดนีเซียด้วยตนเองด้วยเช่นกันครับ ในขณะที่ด้านประธานกลุ่มมิตรภาพสมาชิกรัฐสภาอินโดนีเซีย- ไทย ได้กราบขอบคุณ ที่ได้ให้การต้อนรับอย่างอบอุ่นความสัมพันธ์ระหว่างไทยอินโดนีเซียดำเนินงานมาด้วยดี  4 ปี ไม่เพียงแต่ความสัมพันธ์ที่ดีด้านการเมืองและเศรษฐกิจเท่านั้น ยังรวมไปถึงความสัมพันธ์ด้านสังคมวัฒนธรรม ด้านการศึกษาอีกด้วยอีกทั้งมีการลงนามข้อตกลงร่วมกัน หน้าต่างๆ  ไม่ว่าจะเป็นด้านของการศึกษาความมั่นคงด้านการ ต่อด้านการต่อต้านยาเสพติดปัจจุบันในส่วนของอินโดนีเซียกับไทยเองมีขนาดเศรษฐกิจใหญ่เป็นอันดับ 1 และอันดับ 2 ของอาเซียน หรือคิดเป็นประมาณร้อยละ 50 ของขนาดเศรษฐกิจทั้งหมด ของอาเซียน  ในปี 2566  มูลค่าการค้าขายระหว่างกัน มีประมาณ 1.8 หมื่นล้านเหรียญสหรัฐ แล้วจะได้ส่งเสริมการค้าระหว่างการให้เพิ่มมากยิ่งขึ้นต่อเนื่องต่อไป สองฝ่ายได้มีการหารือในเรื่องของการเกษตร ผ้าไหมไทย จะได้มีความร่วมมือการแลกเปลี่ยนองค์ความรู้ระหว่างกัน ในอนาคตต่อไปด้วยนะครับ  ไปดูสถานการณ์ในต่างประเทศกับคุณกิตติเสรีไปอยู่นะวันนี้มาพบกันไว้นิดนึงค่ะ อเมริกาผู้ชมว่าจะมีการเลือกตั้งในช่วงของเดือนพฤศจิกายนนี้สัปดาห์ที่ผ่านมาที่รัก วันนี้เขาบอกค้นเลยทีเดียวนะ  กันจากวันนี้นะ ไปจนถึงวันที่ 5 พฤศจิกายน ไม่ถึงร้อยวัน เพราะฉะนั้นลุยกันน่าดู Engineer จัด เป็นรัฐ Battle Ground State Butter Ground คือหมายถึงรัฐที่จะชี้ชะตาแล้วครับว่าใครจะได้เป็นประธานาธิบดี ตอนนี้ 2 ฝ่ายระหว่าง compass กลับ  โดนัลด์ทรัมป์หาเสียงกันอุตลุด เต็มที่เลยครับ Shenzhen ติดตามกันในช่วงท้ายข่าวต่างประเทศนอกจาก สถานการณ์บ้านเมืองไทยนะ สหรัฐอเมริกาพัทยาหรือว่าเป็นตัวชี้วัดที่สำคัญในการเลือกตั้งประธานาธิบดีในครั้งนี้ ช่วงหน้าติดตามกันต่อชั่วโมงข่าวต่างประเทศ กับคุณกิตติเสรีประยูรครับ        อาชีพอิสระมีแฮงแก่ตัวไปมีสิทธิ์ได้บำนาญ ที่ไหนยังไงวันนี้น้องมีคำตอบสำหรับผู้ที่สนใจ สามารถสมัครได้หลากหลายช่องทางเลยครับใช้บัตรประชาชนใบเดียว เงินได้ทันที เอาวันนี้ตอนเย็น       แล้วก็เป็นของกู ที่ไม่ดื่มด้วย เลิกดื่มคืนพื้นที่สาธารณะให้กับทุกคนนะครับ   ตามความเข้มข้น ในเรื่องของความเคลื่อนไหวในต่างประเทศกันครับการเมืองไม่ต้องเข้มข้น  การเมืองที่สหรัฐก็คึกคักครับล่าสุด malish แล้วก็โดนเขาทำ ต่างฝ่ายต่างเดินสายหาเสียงกันที่รัฐเพนซิลเวเนียครับเมื่อช่วงสุดสัปดาห์ที่ผ่านมา ซึ่งเป็นสิ่งนั้นเป็นหนึ่งในรัฐชี้ชะตาหรือแบทเทิลกราวด์เตะนั่นเองครับโดยที่กำลังฮิต รองประธานาธิบดีสหรัฐแล้วก็ว่าที่ตัวแทนจากพรรคเดโมแครต ในการเลือกตั้งวันที่ 5 พฤศจิกายนนี้ครับพร้อมทั้งนายจีวรครับผู้ว่าการรัฐใน sotus ในฐานะ ผู้สมัคร ชิงตำแหน่งรองประธานาธิบดีลงพื้นที่หาเสียงในรถครับซึ่งเป็นหนึ่งใน ของการเลือกตั้งครั้งนี้เมื่อวันอาทิตย์ครับทั้งนี้การที่ Heineken นำเสนอภาพลักษณ์ของตัวเองว่า เป็นผู้นำหญิงคนแรกของสหรัฐยิ่งไปกว่านั้นครับเธอยังนำเสนอตัวเองในฐานะของประธานาธิบดีหญิงผิวสีที่มีเชื้อสายเอเชีย คือเชื้อสายอินเดียจากมารดา แล้วก็การเป็นผู้นำรุ่นใหม่ของพรรคเดโมแครตหลังจากที่โจไบเดนประธานาธิบดีที่อายุ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 ห้องข่าวรัฐสภาแชนแนล ภาคเช้า 20 ส.ค. 67 (feature-revoicepadding-15)-2</dc:title>
  <dc:creator/>
  <cp:keywords/>
  <dcterms:created xsi:type="dcterms:W3CDTF">2024-09-25T07:54:57Z</dcterms:created>
  <dcterms:modified xsi:type="dcterms:W3CDTF">2024-09-25T07:5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5 กันยายน 2567 เวลา 13.42 น.</vt:lpwstr>
  </property>
  <property fmtid="{D5CDD505-2E9C-101B-9397-08002B2CF9AE}" pid="3" name="subtitle">
    <vt:lpwstr/>
  </property>
</Properties>
</file>